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519F" w:rsidRPr="00A1519F" w:rsidRDefault="00A1519F" w:rsidP="00A1519F">
      <w:pPr>
        <w:shd w:val="clear" w:color="auto" w:fill="FFC000"/>
        <w:jc w:val="center"/>
        <w:rPr>
          <w:rFonts w:ascii="Arial Narrow" w:hAnsi="Arial Narrow"/>
          <w:b/>
          <w:sz w:val="32"/>
          <w:u w:val="single"/>
        </w:rPr>
      </w:pPr>
      <w:r w:rsidRPr="00A1519F">
        <w:rPr>
          <w:rFonts w:ascii="Arial Narrow" w:hAnsi="Arial Narrow"/>
          <w:b/>
          <w:sz w:val="32"/>
          <w:u w:val="single"/>
        </w:rPr>
        <w:t>WYPRAWKA KLASA PIERWSZA</w:t>
      </w:r>
    </w:p>
    <w:p w:rsidR="00A1519F" w:rsidRDefault="00A1519F" w:rsidP="00551DDC">
      <w:pPr>
        <w:pStyle w:val="Akapitzlist"/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Komplet podręczników i  ćwiczeń do religii</w:t>
      </w:r>
      <w:r w:rsidRPr="00A1519F">
        <w:rPr>
          <w:rFonts w:ascii="Arial Narrow" w:hAnsi="Arial Narrow"/>
          <w:sz w:val="24"/>
        </w:rPr>
        <w:t xml:space="preserve"> - </w:t>
      </w:r>
      <w:r w:rsidRPr="00A1519F">
        <w:rPr>
          <w:rFonts w:ascii="Arial Narrow" w:hAnsi="Arial Narrow"/>
          <w:sz w:val="24"/>
        </w:rPr>
        <w:t>ks. dr Paweł Płaczek</w:t>
      </w:r>
      <w:r w:rsidRPr="00A1519F">
        <w:rPr>
          <w:rFonts w:ascii="Arial Narrow" w:hAnsi="Arial Narrow"/>
          <w:sz w:val="24"/>
        </w:rPr>
        <w:t xml:space="preserve"> - </w:t>
      </w:r>
      <w:r w:rsidRPr="00A1519F">
        <w:rPr>
          <w:rFonts w:ascii="Arial Narrow" w:hAnsi="Arial Narrow"/>
          <w:sz w:val="24"/>
        </w:rPr>
        <w:t xml:space="preserve"> </w:t>
      </w:r>
      <w:r w:rsidRPr="00A1519F">
        <w:rPr>
          <w:rFonts w:ascii="Arial Narrow" w:hAnsi="Arial Narrow"/>
          <w:b/>
          <w:sz w:val="24"/>
        </w:rPr>
        <w:t>Pan Bóg jest naszym Ojcem, dwie części</w:t>
      </w:r>
      <w:r w:rsidRPr="00A1519F">
        <w:rPr>
          <w:rFonts w:ascii="Arial Narrow" w:hAnsi="Arial Narrow"/>
          <w:sz w:val="24"/>
        </w:rPr>
        <w:t xml:space="preserve"> WYDAWNICTWO</w:t>
      </w:r>
      <w:r>
        <w:rPr>
          <w:rFonts w:ascii="Arial Narrow" w:hAnsi="Arial Narrow"/>
          <w:sz w:val="24"/>
        </w:rPr>
        <w:t xml:space="preserve"> KSIĘGARNIA ŚWIĘTEGO WOJCIECHA</w:t>
      </w:r>
    </w:p>
    <w:p w:rsidR="00A1519F" w:rsidRPr="00A1519F" w:rsidRDefault="00A1519F" w:rsidP="00A1519F">
      <w:pPr>
        <w:pStyle w:val="Akapitzlist"/>
        <w:tabs>
          <w:tab w:val="left" w:pos="284"/>
        </w:tabs>
        <w:ind w:left="0"/>
        <w:jc w:val="both"/>
        <w:rPr>
          <w:rFonts w:ascii="Arial Narrow" w:hAnsi="Arial Narrow"/>
          <w:sz w:val="24"/>
        </w:rPr>
      </w:pP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 xml:space="preserve">blok techniczny 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 xml:space="preserve">blok rysunkowy z kolorowymi kartkami 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blok techniczny z kolorowymi kartkami)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 xml:space="preserve">papier kolorowy 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plastelina</w:t>
      </w:r>
      <w:bookmarkStart w:id="0" w:name="_GoBack"/>
      <w:bookmarkEnd w:id="0"/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 xml:space="preserve">kredki ołówkowe (najlepiej: grube </w:t>
      </w:r>
      <w:proofErr w:type="spellStart"/>
      <w:r w:rsidRPr="00A1519F">
        <w:rPr>
          <w:rFonts w:ascii="Arial Narrow" w:hAnsi="Arial Narrow"/>
          <w:sz w:val="24"/>
        </w:rPr>
        <w:t>bambino</w:t>
      </w:r>
      <w:proofErr w:type="spellEnd"/>
      <w:r w:rsidRPr="00A1519F">
        <w:rPr>
          <w:rFonts w:ascii="Arial Narrow" w:hAnsi="Arial Narrow"/>
          <w:sz w:val="24"/>
        </w:rPr>
        <w:t>)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tłuste pastele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2 pędzle (cienki i gruby)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piórnik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zeszyty (w wąskie linie cienkie i kratkę)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zeszyt do korespondencji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ołówek miękki – 2 sztuki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gumka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temperówka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teczka z gumką – 2 sztuki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nożyczki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klej w sztyfcie – 2 sztuki</w:t>
      </w:r>
    </w:p>
    <w:p w:rsid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  <w:r w:rsidRPr="00A1519F">
        <w:rPr>
          <w:rFonts w:ascii="Arial Narrow" w:hAnsi="Arial Narrow"/>
          <w:sz w:val="24"/>
        </w:rPr>
        <w:t>strój gimnastyczny, obuwie sportowe na gimnastykę z białą podeszwą</w:t>
      </w:r>
    </w:p>
    <w:p w:rsidR="00A1519F" w:rsidRPr="00A1519F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</w:rPr>
      </w:pPr>
    </w:p>
    <w:p w:rsidR="00A1519F" w:rsidRPr="00A1519F" w:rsidRDefault="00A1519F" w:rsidP="00A1519F">
      <w:pPr>
        <w:jc w:val="center"/>
        <w:rPr>
          <w:rFonts w:ascii="Arial Narrow" w:hAnsi="Arial Narrow"/>
          <w:b/>
          <w:sz w:val="24"/>
          <w:u w:val="single"/>
        </w:rPr>
      </w:pPr>
      <w:r w:rsidRPr="00A1519F">
        <w:rPr>
          <w:rFonts w:ascii="Arial Narrow" w:hAnsi="Arial Narrow"/>
          <w:b/>
          <w:sz w:val="24"/>
          <w:u w:val="single"/>
        </w:rPr>
        <w:t>WSZYSTKIE PRZYBORY PODPISANE!</w:t>
      </w:r>
    </w:p>
    <w:p w:rsidR="00774D2F" w:rsidRPr="00A1519F" w:rsidRDefault="00A1519F">
      <w:pPr>
        <w:rPr>
          <w:rFonts w:ascii="Arial Narrow" w:hAnsi="Arial Narrow"/>
          <w:sz w:val="24"/>
        </w:rPr>
      </w:pPr>
    </w:p>
    <w:sectPr w:rsidR="00774D2F" w:rsidRPr="00A151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134F19"/>
    <w:multiLevelType w:val="hybridMultilevel"/>
    <w:tmpl w:val="BD109C16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DQzNTYxMTY1MTdQ0lEKTi0uzszPAykwrAUAbiCtLiwAAAA="/>
  </w:docVars>
  <w:rsids>
    <w:rsidRoot w:val="00A1519F"/>
    <w:rsid w:val="003E7E64"/>
    <w:rsid w:val="00A1519F"/>
    <w:rsid w:val="00EE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855C31"/>
  <w15:chartTrackingRefBased/>
  <w15:docId w15:val="{BB822314-E1A7-41CD-902F-386A466C5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1519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1519F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A151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Nojszewska</dc:creator>
  <cp:keywords/>
  <dc:description/>
  <cp:lastModifiedBy>Justyna Nojszewska</cp:lastModifiedBy>
  <cp:revision>1</cp:revision>
  <dcterms:created xsi:type="dcterms:W3CDTF">2020-07-13T10:27:00Z</dcterms:created>
  <dcterms:modified xsi:type="dcterms:W3CDTF">2020-07-13T10:29:00Z</dcterms:modified>
</cp:coreProperties>
</file>